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229F6" w14:textId="7DBE7ED7" w:rsidR="00506FD0" w:rsidRDefault="00506FD0" w:rsidP="006456B6">
      <w:pPr>
        <w:pStyle w:val="ListParagraph"/>
        <w:numPr>
          <w:ilvl w:val="0"/>
          <w:numId w:val="2"/>
        </w:numPr>
        <w:spacing w:after="0"/>
      </w:pPr>
      <w:r>
        <w:t>Draft script including:</w:t>
      </w:r>
    </w:p>
    <w:p w14:paraId="1476FB34" w14:textId="3E989B1B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the main character and their interactions</w:t>
      </w:r>
    </w:p>
    <w:p w14:paraId="46EE6455" w14:textId="7E257203" w:rsidR="006456B6" w:rsidRDefault="006F3595" w:rsidP="006456B6">
      <w:pPr>
        <w:pStyle w:val="MyStyle"/>
        <w:numPr>
          <w:ilvl w:val="2"/>
          <w:numId w:val="2"/>
        </w:numPr>
      </w:pPr>
      <w:r>
        <w:t>The player has interactions with destructible walls/fences &amp; the items that they need to progress.</w:t>
      </w:r>
    </w:p>
    <w:p w14:paraId="0AE650E7" w14:textId="447694D3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2BA117AC" w14:textId="16E75180" w:rsidR="006456B6" w:rsidRDefault="000B4998" w:rsidP="006456B6">
      <w:pPr>
        <w:pStyle w:val="MyStyle"/>
        <w:numPr>
          <w:ilvl w:val="2"/>
          <w:numId w:val="2"/>
        </w:numPr>
      </w:pPr>
      <w:r>
        <w:t>You the player decided to explore an abandoned theme park, but once you entered a maze at the theme park, the entrance disappeared behind you, so now you need to find the way out.</w:t>
      </w:r>
    </w:p>
    <w:p w14:paraId="7A1193FD" w14:textId="42AE242E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Level and mission stories</w:t>
      </w:r>
    </w:p>
    <w:p w14:paraId="1C960A70" w14:textId="18339650" w:rsidR="006456B6" w:rsidRDefault="000B4998" w:rsidP="006456B6">
      <w:pPr>
        <w:pStyle w:val="MyStyle"/>
        <w:numPr>
          <w:ilvl w:val="2"/>
          <w:numId w:val="2"/>
        </w:numPr>
      </w:pPr>
      <w:r>
        <w:t>You need to find an item in the maze section that you currently are in, to be able to progress to the next section.</w:t>
      </w:r>
    </w:p>
    <w:p w14:paraId="055A142B" w14:textId="12777852" w:rsidR="00506FD0" w:rsidRDefault="00506FD0" w:rsidP="006456B6">
      <w:pPr>
        <w:pStyle w:val="ListParagraph"/>
        <w:numPr>
          <w:ilvl w:val="0"/>
          <w:numId w:val="2"/>
        </w:numPr>
        <w:spacing w:after="0"/>
      </w:pPr>
      <w:r>
        <w:t>Character and narrative dialogue</w:t>
      </w:r>
    </w:p>
    <w:p w14:paraId="0C4F8B61" w14:textId="44F70C8F" w:rsidR="006456B6" w:rsidRDefault="006F3595" w:rsidP="006456B6">
      <w:pPr>
        <w:pStyle w:val="MyStyle"/>
        <w:numPr>
          <w:ilvl w:val="1"/>
          <w:numId w:val="2"/>
        </w:numPr>
      </w:pPr>
      <w:r>
        <w:t>There is no character dialogue.</w:t>
      </w:r>
    </w:p>
    <w:p w14:paraId="5CF73CF2" w14:textId="7C5D28C0" w:rsidR="002F5ACF" w:rsidRDefault="002F5ACF" w:rsidP="006456B6">
      <w:pPr>
        <w:pStyle w:val="MyStyle"/>
        <w:numPr>
          <w:ilvl w:val="1"/>
          <w:numId w:val="2"/>
        </w:numPr>
      </w:pPr>
      <w:r>
        <w:t>Narrative text will only be at the start &amp; end of the game.</w:t>
      </w:r>
    </w:p>
    <w:p w14:paraId="32DF0FD1" w14:textId="06EE3804" w:rsidR="00C80A39" w:rsidRDefault="0097662C" w:rsidP="006456B6">
      <w:pPr>
        <w:pStyle w:val="ListParagraph"/>
        <w:numPr>
          <w:ilvl w:val="0"/>
          <w:numId w:val="2"/>
        </w:numPr>
        <w:spacing w:after="0"/>
      </w:pPr>
      <w:r>
        <w:t>Storyboards</w:t>
      </w:r>
      <w:r w:rsidR="00506FD0">
        <w:t xml:space="preserve"> visually presenting events in the story</w:t>
      </w:r>
    </w:p>
    <w:p w14:paraId="66393EE3" w14:textId="0485D376" w:rsidR="006456B6" w:rsidRDefault="001F42D8" w:rsidP="001F42D8">
      <w:pPr>
        <w:pStyle w:val="MyStyle"/>
        <w:numPr>
          <w:ilvl w:val="0"/>
          <w:numId w:val="2"/>
        </w:numPr>
      </w:pPr>
      <w: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46"/>
        <w:gridCol w:w="1446"/>
      </w:tblGrid>
      <w:tr w:rsidR="007F734F" w14:paraId="18025EC1" w14:textId="77777777" w:rsidTr="0004029D">
        <w:trPr>
          <w:trHeight w:val="567"/>
        </w:trPr>
        <w:tc>
          <w:tcPr>
            <w:tcW w:w="2892" w:type="dxa"/>
            <w:gridSpan w:val="2"/>
            <w:vAlign w:val="center"/>
          </w:tcPr>
          <w:p w14:paraId="72E00A91" w14:textId="63DC5F3C" w:rsidR="007F734F" w:rsidRDefault="007F734F" w:rsidP="001F42D8">
            <w:pPr>
              <w:pStyle w:val="MyStyle"/>
              <w:jc w:val="center"/>
            </w:pPr>
            <w:r>
              <w:t>Storyboard Key</w:t>
            </w:r>
          </w:p>
        </w:tc>
      </w:tr>
      <w:tr w:rsidR="001F42D8" w14:paraId="12AFA911" w14:textId="77777777" w:rsidTr="007F734F">
        <w:trPr>
          <w:trHeight w:val="567"/>
        </w:trPr>
        <w:tc>
          <w:tcPr>
            <w:tcW w:w="1446" w:type="dxa"/>
            <w:vAlign w:val="center"/>
          </w:tcPr>
          <w:p w14:paraId="2DF9D22E" w14:textId="4F23DA73" w:rsidR="001F42D8" w:rsidRPr="001F42D8" w:rsidRDefault="001F42D8" w:rsidP="001F42D8">
            <w:pPr>
              <w:pStyle w:val="MyStyle"/>
              <w:spacing w:line="259" w:lineRule="auto"/>
              <w:jc w:val="center"/>
              <w:rPr>
                <w:lang w:val="en-US"/>
              </w:rPr>
            </w:pPr>
            <w:r w:rsidRPr="001F42D8">
              <w:rPr>
                <w:lang w:val="en-US"/>
              </w:rPr>
              <w:t>The breakable fence/wall</w:t>
            </w:r>
          </w:p>
        </w:tc>
        <w:tc>
          <w:tcPr>
            <w:tcW w:w="1446" w:type="dxa"/>
            <w:vAlign w:val="center"/>
          </w:tcPr>
          <w:p w14:paraId="6400EDCC" w14:textId="7A35D3FB" w:rsidR="001F42D8" w:rsidRDefault="001F42D8" w:rsidP="001F42D8">
            <w:pPr>
              <w:pStyle w:val="MyStyle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CF5C534" wp14:editId="6BF97D84">
                      <wp:extent cx="359410" cy="45085"/>
                      <wp:effectExtent l="0" t="0" r="21590" b="12065"/>
                      <wp:docPr id="615689471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4508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D6F922E" id="Rectangle 6" o:spid="_x0000_s1026" style="width:28.3pt;height: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" fillcolor="#4472c4 [3204]" strokecolor="#09101d [484]" strokeweight="1pt">
                      <w10:anchorlock/>
                    </v:rect>
                  </w:pict>
                </mc:Fallback>
              </mc:AlternateContent>
            </w:r>
          </w:p>
        </w:tc>
      </w:tr>
      <w:tr w:rsidR="001F42D8" w14:paraId="0170AE29" w14:textId="77777777" w:rsidTr="007F734F">
        <w:trPr>
          <w:trHeight w:val="567"/>
        </w:trPr>
        <w:tc>
          <w:tcPr>
            <w:tcW w:w="1446" w:type="dxa"/>
            <w:vAlign w:val="center"/>
          </w:tcPr>
          <w:p w14:paraId="77F5B19C" w14:textId="4EA95544" w:rsidR="001F42D8" w:rsidRDefault="001F42D8" w:rsidP="001F42D8">
            <w:pPr>
              <w:pStyle w:val="MyStyle"/>
              <w:jc w:val="center"/>
            </w:pPr>
            <w:r>
              <w:t>Player</w:t>
            </w:r>
          </w:p>
        </w:tc>
        <w:tc>
          <w:tcPr>
            <w:tcW w:w="1446" w:type="dxa"/>
            <w:vAlign w:val="center"/>
          </w:tcPr>
          <w:p w14:paraId="27ABB5F8" w14:textId="418CFAF5" w:rsidR="001F42D8" w:rsidRDefault="001F42D8" w:rsidP="001F42D8">
            <w:pPr>
              <w:pStyle w:val="MyStyle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46654" wp14:editId="0DF06C62">
                      <wp:extent cx="359410" cy="359410"/>
                      <wp:effectExtent l="0" t="0" r="21590" b="21590"/>
                      <wp:docPr id="244953042" name="Smiley Fac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359410"/>
                              </a:xfrm>
                              <a:prstGeom prst="smileyFac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6F8BCDD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  <v:formulas>
                        <v:f eqn="sum 33030 0 #0"/>
                        <v:f eqn="prod #0 4 3"/>
                        <v:f eqn="prod @0 1 3"/>
                        <v:f eqn="sum @1 0 @2"/>
                      </v:formulas>
                      <v:path o:extrusionok="f" gradientshapeok="t" o:connecttype="custom" o:connectlocs="10800,0;3163,3163;0,10800;3163,18437;10800,21600;18437,18437;21600,10800;18437,3163" textboxrect="3163,3163,18437,18437"/>
                      <v:handles>
                        <v:h position="center,#0" yrange="15510,17520"/>
                      </v:handles>
                      <o:complex v:ext="view"/>
                    </v:shapetype>
                    <v:shape id="Smiley Face 8" o:spid="_x0000_s1026" type="#_x0000_t96" style="width:28.3pt;height:28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" fillcolor="#4472c4 [3204]" strokecolor="#09101d [484]" strokeweight="1pt">
                      <v:stroke joinstyle="miter"/>
                      <w10:anchorlock/>
                    </v:shape>
                  </w:pict>
                </mc:Fallback>
              </mc:AlternateContent>
            </w:r>
          </w:p>
        </w:tc>
      </w:tr>
      <w:tr w:rsidR="001F42D8" w14:paraId="7A1A5FCC" w14:textId="77777777" w:rsidTr="007F734F">
        <w:trPr>
          <w:trHeight w:val="567"/>
        </w:trPr>
        <w:tc>
          <w:tcPr>
            <w:tcW w:w="1446" w:type="dxa"/>
            <w:vAlign w:val="center"/>
          </w:tcPr>
          <w:p w14:paraId="4492C679" w14:textId="6F67CFE8" w:rsidR="001F42D8" w:rsidRDefault="001F42D8" w:rsidP="001F42D8">
            <w:pPr>
              <w:pStyle w:val="MyStyle"/>
              <w:jc w:val="center"/>
            </w:pPr>
            <w:r>
              <w:t>Item needed to progress section/area</w:t>
            </w:r>
          </w:p>
        </w:tc>
        <w:tc>
          <w:tcPr>
            <w:tcW w:w="1446" w:type="dxa"/>
            <w:vAlign w:val="center"/>
          </w:tcPr>
          <w:p w14:paraId="4DD4DC75" w14:textId="3EA4F718" w:rsidR="001F42D8" w:rsidRDefault="001F42D8" w:rsidP="001F42D8">
            <w:pPr>
              <w:pStyle w:val="MyStyle"/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4E07B25" wp14:editId="544BF026">
                      <wp:extent cx="359410" cy="359410"/>
                      <wp:effectExtent l="0" t="0" r="21590" b="21590"/>
                      <wp:docPr id="2129550886" name="Cylinde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410" cy="359410"/>
                              </a:xfrm>
                              <a:prstGeom prst="can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0E84DDB" id="_x0000_t22" coordsize="21600,21600" o:spt="22" adj="5400" path="m10800,qx0@1l0@2qy10800,21600,21600@2l21600@1qy10800,xem0@1qy10800@0,21600@1nfe">
                      <v:formulas>
                        <v:f eqn="val #0"/>
                        <v:f eqn="prod #0 1 2"/>
                        <v:f eqn="sum height 0 @1"/>
                      </v:formulas>
                      <v:path o:extrusionok="f" gradientshapeok="t" o:connecttype="custom" o:connectlocs="10800,@0;10800,0;0,10800;10800,21600;21600,10800" o:connectangles="270,270,180,90,0" textboxrect="0,@0,21600,@2"/>
                      <v:handles>
                        <v:h position="center,#0" yrange="0,10800"/>
                      </v:handles>
                      <o:complex v:ext="view"/>
                    </v:shapetype>
                    <v:shape id="Cylinder 9" o:spid="_x0000_s1026" type="#_x0000_t22" style="width:28.3pt;height:28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" fillcolor="#4472c4 [3204]" strokecolor="#09101d [484]" strokeweight="1pt">
                      <v:stroke joinstyle="miter"/>
                      <w10:anchorlock/>
                    </v:shape>
                  </w:pict>
                </mc:Fallback>
              </mc:AlternateContent>
            </w:r>
          </w:p>
        </w:tc>
      </w:tr>
    </w:tbl>
    <w:p w14:paraId="11F8BDB3" w14:textId="4AD1705D" w:rsidR="001F42D8" w:rsidRDefault="00DF7E05" w:rsidP="001F42D8">
      <w:pPr>
        <w:pStyle w:val="MyStyle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D07354" wp14:editId="7F6E50D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318260" cy="746760"/>
                <wp:effectExtent l="0" t="0" r="0" b="0"/>
                <wp:wrapNone/>
                <wp:docPr id="1619053907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826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10F49" w14:textId="3B819E4E" w:rsidR="00DF7E05" w:rsidRPr="00A239E6" w:rsidRDefault="00DF7E05" w:rsidP="00DF7E05">
                            <w:pPr>
                              <w:pStyle w:val="MyStyle"/>
                              <w:rPr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>Once this fence/wall is destroyed &amp; passed through you will get the victory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D0735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0;margin-top:0;width:103.8pt;height:58.8pt;z-index:25167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" filled="f" stroked="f">
                <v:textbox>
                  <w:txbxContent>
                    <w:p w14:paraId="4B410F49" w14:textId="3B819E4E" w:rsidR="00DF7E05" w:rsidRPr="00A239E6" w:rsidRDefault="00DF7E05" w:rsidP="00DF7E05">
                      <w:pPr>
                        <w:pStyle w:val="MyStyle"/>
                        <w:rPr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sz w:val="20"/>
                          <w:szCs w:val="18"/>
                          <w:lang w:val="en-US"/>
                        </w:rPr>
                        <w:t>Once this fence/wall is destroyed &amp; passed through you will get the victory scre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EE98CEA" wp14:editId="02C14357">
                <wp:simplePos x="0" y="0"/>
                <wp:positionH relativeFrom="margin">
                  <wp:posOffset>1097280</wp:posOffset>
                </wp:positionH>
                <wp:positionV relativeFrom="paragraph">
                  <wp:posOffset>731520</wp:posOffset>
                </wp:positionV>
                <wp:extent cx="1386840" cy="792480"/>
                <wp:effectExtent l="0" t="0" r="0" b="7620"/>
                <wp:wrapNone/>
                <wp:docPr id="55646993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39392" w14:textId="1E9B0451" w:rsidR="00DF7E05" w:rsidRPr="00A239E6" w:rsidRDefault="00DF7E05" w:rsidP="00DF7E05">
                            <w:pPr>
                              <w:pStyle w:val="MyStyle"/>
                              <w:rPr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After collecting this 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>item,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 you will be able to interact with the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 2</w:t>
                            </w:r>
                            <w:r w:rsidRPr="00DF7E05">
                              <w:rPr>
                                <w:sz w:val="20"/>
                                <w:szCs w:val="18"/>
                                <w:vertAlign w:val="superscript"/>
                                <w:lang w:val="en-US"/>
                              </w:rPr>
                              <w:t>nd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>destructible fence/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98CEA" id="_x0000_s1027" type="#_x0000_t202" style="position:absolute;margin-left:86.4pt;margin-top:57.6pt;width:109.2pt;height:62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" filled="f" stroked="f">
                <v:textbox>
                  <w:txbxContent>
                    <w:p w14:paraId="3D039392" w14:textId="1E9B0451" w:rsidR="00DF7E05" w:rsidRPr="00A239E6" w:rsidRDefault="00DF7E05" w:rsidP="00DF7E05">
                      <w:pPr>
                        <w:pStyle w:val="MyStyle"/>
                        <w:rPr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After collecting this 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>item,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 you will be able to interact with the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 2</w:t>
                      </w:r>
                      <w:r w:rsidRPr="00DF7E05">
                        <w:rPr>
                          <w:sz w:val="20"/>
                          <w:szCs w:val="18"/>
                          <w:vertAlign w:val="superscript"/>
                          <w:lang w:val="en-US"/>
                        </w:rPr>
                        <w:t>nd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>destructible fence/wa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273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0EE2F6" wp14:editId="5AD89EFF">
                <wp:simplePos x="0" y="0"/>
                <wp:positionH relativeFrom="margin">
                  <wp:posOffset>4678680</wp:posOffset>
                </wp:positionH>
                <wp:positionV relativeFrom="paragraph">
                  <wp:posOffset>3543300</wp:posOffset>
                </wp:positionV>
                <wp:extent cx="1386840" cy="792480"/>
                <wp:effectExtent l="0" t="0" r="0" b="7620"/>
                <wp:wrapNone/>
                <wp:docPr id="1898619265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D50364" w14:textId="2E065EE0" w:rsidR="00E1273A" w:rsidRPr="00A239E6" w:rsidRDefault="00E1273A" w:rsidP="00E1273A">
                            <w:pPr>
                              <w:pStyle w:val="MyStyle"/>
                              <w:rPr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After collecting this </w:t>
                            </w:r>
                            <w:r w:rsidR="00DF7E05">
                              <w:rPr>
                                <w:sz w:val="20"/>
                                <w:szCs w:val="18"/>
                                <w:lang w:val="en-US"/>
                              </w:rPr>
                              <w:t>item,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 you will be able to interact with the 1</w:t>
                            </w:r>
                            <w:r w:rsidRPr="00E1273A">
                              <w:rPr>
                                <w:sz w:val="20"/>
                                <w:szCs w:val="18"/>
                                <w:vertAlign w:val="superscript"/>
                                <w:lang w:val="en-US"/>
                              </w:rPr>
                              <w:t>st</w:t>
                            </w:r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 destructible fence/</w:t>
                            </w:r>
                            <w:proofErr w:type="gramStart"/>
                            <w:r>
                              <w:rPr>
                                <w:sz w:val="20"/>
                                <w:szCs w:val="18"/>
                                <w:lang w:val="en-US"/>
                              </w:rPr>
                              <w:t>wall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EE2F6" id="_x0000_s1028" type="#_x0000_t202" style="position:absolute;margin-left:368.4pt;margin-top:279pt;width:109.2pt;height:62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" filled="f" stroked="f">
                <v:textbox>
                  <w:txbxContent>
                    <w:p w14:paraId="10D50364" w14:textId="2E065EE0" w:rsidR="00E1273A" w:rsidRPr="00A239E6" w:rsidRDefault="00E1273A" w:rsidP="00E1273A">
                      <w:pPr>
                        <w:pStyle w:val="MyStyle"/>
                        <w:rPr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After collecting this </w:t>
                      </w:r>
                      <w:r w:rsidR="00DF7E05">
                        <w:rPr>
                          <w:sz w:val="20"/>
                          <w:szCs w:val="18"/>
                          <w:lang w:val="en-US"/>
                        </w:rPr>
                        <w:t>item,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 you will be able to interact with the 1</w:t>
                      </w:r>
                      <w:r w:rsidRPr="00E1273A">
                        <w:rPr>
                          <w:sz w:val="20"/>
                          <w:szCs w:val="18"/>
                          <w:vertAlign w:val="superscript"/>
                          <w:lang w:val="en-US"/>
                        </w:rPr>
                        <w:t>st</w:t>
                      </w:r>
                      <w:r>
                        <w:rPr>
                          <w:sz w:val="20"/>
                          <w:szCs w:val="18"/>
                          <w:lang w:val="en-US"/>
                        </w:rPr>
                        <w:t xml:space="preserve"> destructible fence/</w:t>
                      </w:r>
                      <w:proofErr w:type="gramStart"/>
                      <w:r>
                        <w:rPr>
                          <w:sz w:val="20"/>
                          <w:szCs w:val="18"/>
                          <w:lang w:val="en-US"/>
                        </w:rPr>
                        <w:t>wall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7517C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F44308" wp14:editId="1032CE70">
                <wp:simplePos x="0" y="0"/>
                <wp:positionH relativeFrom="margin">
                  <wp:posOffset>906780</wp:posOffset>
                </wp:positionH>
                <wp:positionV relativeFrom="paragraph">
                  <wp:posOffset>7178040</wp:posOffset>
                </wp:positionV>
                <wp:extent cx="1303020" cy="731520"/>
                <wp:effectExtent l="0" t="0" r="0" b="0"/>
                <wp:wrapNone/>
                <wp:docPr id="5624868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57CCF" w14:textId="566DFD32" w:rsidR="007517CC" w:rsidRPr="00A239E6" w:rsidRDefault="007517CC" w:rsidP="00A239E6">
                            <w:pPr>
                              <w:pStyle w:val="MyStyle"/>
                              <w:rPr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239E6">
                              <w:rPr>
                                <w:sz w:val="20"/>
                                <w:szCs w:val="18"/>
                                <w:lang w:val="en-US"/>
                              </w:rPr>
                              <w:t xml:space="preserve">The player </w:t>
                            </w:r>
                            <w:r w:rsidR="00A239E6" w:rsidRPr="00A239E6">
                              <w:rPr>
                                <w:sz w:val="20"/>
                                <w:szCs w:val="18"/>
                                <w:lang w:val="en-US"/>
                              </w:rPr>
                              <w:t>starts &amp; sees text telling what the controls &amp; the objective a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44308" id="_x0000_s1029" type="#_x0000_t202" style="position:absolute;margin-left:71.4pt;margin-top:565.2pt;width:102.6pt;height:57.6pt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" filled="f" stroked="f">
                <v:textbox>
                  <w:txbxContent>
                    <w:p w14:paraId="1F457CCF" w14:textId="566DFD32" w:rsidR="007517CC" w:rsidRPr="00A239E6" w:rsidRDefault="007517CC" w:rsidP="00A239E6">
                      <w:pPr>
                        <w:pStyle w:val="MyStyle"/>
                        <w:rPr>
                          <w:sz w:val="20"/>
                          <w:szCs w:val="18"/>
                          <w:lang w:val="en-US"/>
                        </w:rPr>
                      </w:pPr>
                      <w:r w:rsidRPr="00A239E6">
                        <w:rPr>
                          <w:sz w:val="20"/>
                          <w:szCs w:val="18"/>
                          <w:lang w:val="en-US"/>
                        </w:rPr>
                        <w:t xml:space="preserve">The player </w:t>
                      </w:r>
                      <w:r w:rsidR="00A239E6" w:rsidRPr="00A239E6">
                        <w:rPr>
                          <w:sz w:val="20"/>
                          <w:szCs w:val="18"/>
                          <w:lang w:val="en-US"/>
                        </w:rPr>
                        <w:t>starts &amp; sees text telling what the controls &amp; the objective ar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F734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C4E2D68" wp14:editId="281F15BC">
                <wp:simplePos x="0" y="0"/>
                <wp:positionH relativeFrom="column">
                  <wp:posOffset>2598420</wp:posOffset>
                </wp:positionH>
                <wp:positionV relativeFrom="paragraph">
                  <wp:posOffset>815340</wp:posOffset>
                </wp:positionV>
                <wp:extent cx="539750" cy="539750"/>
                <wp:effectExtent l="0" t="0" r="12700" b="12700"/>
                <wp:wrapNone/>
                <wp:docPr id="1818521775" name="Cylinde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750" cy="539750"/>
                        </a:xfrm>
                        <a:prstGeom prst="can">
                          <a:avLst>
                            <a:gd name="adj" fmla="val 30235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85619" id="Cylinder 12" o:spid="_x0000_s1026" type="#_x0000_t22" style="position:absolute;margin-left:204.6pt;margin-top:64.2pt;width:42.5pt;height:4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" adj="6531" fillcolor="#4472c4 [3204]" strokecolor="#09101d [484]" strokeweight="1pt">
                <v:stroke joinstyle="miter"/>
              </v:shape>
            </w:pict>
          </mc:Fallback>
        </mc:AlternateContent>
      </w:r>
      <w:r w:rsidR="007F734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FCD590" wp14:editId="337028D8">
                <wp:simplePos x="0" y="0"/>
                <wp:positionH relativeFrom="column">
                  <wp:posOffset>4008120</wp:posOffset>
                </wp:positionH>
                <wp:positionV relativeFrom="paragraph">
                  <wp:posOffset>3642360</wp:posOffset>
                </wp:positionV>
                <wp:extent cx="539750" cy="539750"/>
                <wp:effectExtent l="0" t="0" r="12700" b="12700"/>
                <wp:wrapNone/>
                <wp:docPr id="1633708980" name="Cylinde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9750" cy="539750"/>
                        </a:xfrm>
                        <a:prstGeom prst="can">
                          <a:avLst>
                            <a:gd name="adj" fmla="val 50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E00FC" id="Cylinder 12" o:spid="_x0000_s1026" type="#_x0000_t22" style="position:absolute;margin-left:315.6pt;margin-top:286.8pt;width:42.5pt;height:4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" adj="10800" fillcolor="#4472c4 [3204]" strokecolor="#09101d [484]" strokeweight="1pt">
                <v:stroke joinstyle="miter"/>
              </v:shape>
            </w:pict>
          </mc:Fallback>
        </mc:AlternateContent>
      </w:r>
      <w:r w:rsidR="007F734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692030" wp14:editId="0E308609">
                <wp:simplePos x="0" y="0"/>
                <wp:positionH relativeFrom="margin">
                  <wp:align>center</wp:align>
                </wp:positionH>
                <wp:positionV relativeFrom="paragraph">
                  <wp:posOffset>7048500</wp:posOffset>
                </wp:positionV>
                <wp:extent cx="720000" cy="68400"/>
                <wp:effectExtent l="0" t="0" r="23495" b="27305"/>
                <wp:wrapNone/>
                <wp:docPr id="27088463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68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91472" id="Rectangle 11" o:spid="_x0000_s1026" style="position:absolute;margin-left:0;margin-top:555pt;width:56.7pt;height:5.4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" fillcolor="black [3200]" strokecolor="black [480]" strokeweight="1pt">
                <w10:wrap anchorx="margin"/>
              </v:rect>
            </w:pict>
          </mc:Fallback>
        </mc:AlternateContent>
      </w:r>
      <w:r w:rsidR="007F734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E95D43" wp14:editId="06114CCF">
                <wp:simplePos x="0" y="0"/>
                <wp:positionH relativeFrom="column">
                  <wp:posOffset>1272540</wp:posOffset>
                </wp:positionH>
                <wp:positionV relativeFrom="paragraph">
                  <wp:posOffset>6499860</wp:posOffset>
                </wp:positionV>
                <wp:extent cx="450000" cy="450000"/>
                <wp:effectExtent l="0" t="0" r="26670" b="26670"/>
                <wp:wrapNone/>
                <wp:docPr id="1306007335" name="Smiley Fa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000" cy="45000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B027A" id="Smiley Face 10" o:spid="_x0000_s1026" type="#_x0000_t96" style="position:absolute;margin-left:100.2pt;margin-top:511.8pt;width:35.45pt;height:35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" fillcolor="#4472c4 [3204]" strokecolor="#09101d [484]" strokeweight="1pt">
                <v:stroke joinstyle="miter"/>
              </v:shape>
            </w:pict>
          </mc:Fallback>
        </mc:AlternateContent>
      </w:r>
      <w:r w:rsidR="007F734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D4CBA5" wp14:editId="46CCB5EB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720000" cy="72000"/>
                <wp:effectExtent l="0" t="0" r="23495" b="23495"/>
                <wp:wrapSquare wrapText="bothSides"/>
                <wp:docPr id="106494164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7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3F1791" id="Rectangle 6" o:spid="_x0000_s1026" style="position:absolute;margin-left:0;margin-top:0;width:56.7pt;height:5.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" fillcolor="#4472c4 [3204]" strokecolor="#09101d [484]" strokeweight="1pt">
                <w10:wrap type="square" anchorx="margin"/>
              </v:rect>
            </w:pict>
          </mc:Fallback>
        </mc:AlternateContent>
      </w:r>
      <w:r w:rsidR="007F734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6B0D6D" wp14:editId="5C683965">
                <wp:simplePos x="0" y="0"/>
                <wp:positionH relativeFrom="margin">
                  <wp:align>center</wp:align>
                </wp:positionH>
                <wp:positionV relativeFrom="paragraph">
                  <wp:posOffset>3527425</wp:posOffset>
                </wp:positionV>
                <wp:extent cx="720000" cy="72000"/>
                <wp:effectExtent l="0" t="0" r="23495" b="23495"/>
                <wp:wrapSquare wrapText="bothSides"/>
                <wp:docPr id="90466948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7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9E8193" id="Rectangle 6" o:spid="_x0000_s1026" style="position:absolute;margin-left:0;margin-top:277.75pt;width:56.7pt;height:5.6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" fillcolor="#4472c4 [3204]" strokecolor="#09101d [484]" strokeweight="1pt">
                <w10:wrap type="square" anchorx="margin"/>
              </v:rect>
            </w:pict>
          </mc:Fallback>
        </mc:AlternateContent>
      </w:r>
      <w:r w:rsidR="007F734F">
        <w:rPr>
          <w:noProof/>
        </w:rPr>
        <w:drawing>
          <wp:anchor distT="0" distB="0" distL="114300" distR="114300" simplePos="0" relativeHeight="251659264" behindDoc="1" locked="0" layoutInCell="1" allowOverlap="1" wp14:anchorId="4C9C5AB5" wp14:editId="1F92002D">
            <wp:simplePos x="0" y="0"/>
            <wp:positionH relativeFrom="margin">
              <wp:posOffset>1059180</wp:posOffset>
            </wp:positionH>
            <wp:positionV relativeFrom="paragraph">
              <wp:posOffset>1270</wp:posOffset>
            </wp:positionV>
            <wp:extent cx="3599815" cy="3599815"/>
            <wp:effectExtent l="0" t="0" r="635" b="635"/>
            <wp:wrapSquare wrapText="bothSides"/>
            <wp:docPr id="1137408416" name="Picture 4" descr="A maze with a square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408416" name="Picture 4" descr="A maze with a square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359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734F">
        <w:rPr>
          <w:noProof/>
        </w:rPr>
        <w:drawing>
          <wp:anchor distT="0" distB="0" distL="114300" distR="114300" simplePos="0" relativeHeight="251660288" behindDoc="1" locked="0" layoutInCell="1" allowOverlap="1" wp14:anchorId="2078D1F1" wp14:editId="3F0BEF6D">
            <wp:simplePos x="0" y="0"/>
            <wp:positionH relativeFrom="column">
              <wp:posOffset>1059180</wp:posOffset>
            </wp:positionH>
            <wp:positionV relativeFrom="paragraph">
              <wp:posOffset>3528060</wp:posOffset>
            </wp:positionV>
            <wp:extent cx="3600000" cy="3600000"/>
            <wp:effectExtent l="0" t="0" r="635" b="635"/>
            <wp:wrapSquare wrapText="bothSides"/>
            <wp:docPr id="6504071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F42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A5A64"/>
    <w:multiLevelType w:val="hybridMultilevel"/>
    <w:tmpl w:val="F8BCF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372873"/>
    <w:multiLevelType w:val="hybridMultilevel"/>
    <w:tmpl w:val="7D0A5ED2"/>
    <w:lvl w:ilvl="0" w:tplc="3076AA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968103">
    <w:abstractNumId w:val="0"/>
  </w:num>
  <w:num w:numId="2" w16cid:durableId="275984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C3NDcwMTCwNDVQ0lEKTi0uzszPAykwqgUAQ4NJBCwAAAA="/>
  </w:docVars>
  <w:rsids>
    <w:rsidRoot w:val="00506FD0"/>
    <w:rsid w:val="000B4998"/>
    <w:rsid w:val="00117D72"/>
    <w:rsid w:val="001F42D8"/>
    <w:rsid w:val="002605BE"/>
    <w:rsid w:val="002E5E20"/>
    <w:rsid w:val="002F5ACF"/>
    <w:rsid w:val="0048257F"/>
    <w:rsid w:val="004C1488"/>
    <w:rsid w:val="00506FD0"/>
    <w:rsid w:val="006456B6"/>
    <w:rsid w:val="006F3595"/>
    <w:rsid w:val="007517CC"/>
    <w:rsid w:val="007F734F"/>
    <w:rsid w:val="008E5DCC"/>
    <w:rsid w:val="0097662C"/>
    <w:rsid w:val="00A239E6"/>
    <w:rsid w:val="00AA6F8D"/>
    <w:rsid w:val="00B73CCD"/>
    <w:rsid w:val="00BB053B"/>
    <w:rsid w:val="00C80A39"/>
    <w:rsid w:val="00C92095"/>
    <w:rsid w:val="00CC788C"/>
    <w:rsid w:val="00D9436D"/>
    <w:rsid w:val="00DC4595"/>
    <w:rsid w:val="00DF7E05"/>
    <w:rsid w:val="00E1273A"/>
    <w:rsid w:val="00E76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F0C03"/>
  <w15:chartTrackingRefBased/>
  <w15:docId w15:val="{3DD0E07A-8EBF-4855-A349-97D79B1AC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506FD0"/>
    <w:pPr>
      <w:ind w:left="720"/>
      <w:contextualSpacing/>
    </w:pPr>
  </w:style>
  <w:style w:type="table" w:styleId="TableGrid">
    <w:name w:val="Table Grid"/>
    <w:basedOn w:val="TableNormal"/>
    <w:uiPriority w:val="39"/>
    <w:rsid w:val="001F4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141</Words>
  <Characters>651</Characters>
  <Application>Microsoft Office Word</Application>
  <DocSecurity>0</DocSecurity>
  <Lines>3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1</cp:revision>
  <dcterms:created xsi:type="dcterms:W3CDTF">2022-04-29T01:19:00Z</dcterms:created>
  <dcterms:modified xsi:type="dcterms:W3CDTF">2023-07-2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5872dd1c39c5ee14570e7e39ec693b0da576f7a93f7c1bd01c0e69d5fd9c3e</vt:lpwstr>
  </property>
</Properties>
</file>